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0000006" w14:textId="77777777" w:rsidR="008A7A34" w:rsidRDefault="0093153C">
      <w:pPr>
        <w:spacing w:before="240" w:after="240"/>
      </w:pPr>
      <w:r>
        <w:t>CoolSculpting for men.Article.</w:t>
      </w:r>
      <w:r>
        <w:rPr>
          <w:color w:val="7A7A7A"/>
          <w:sz w:val="24"/>
          <w:szCs w:val="24"/>
          <w:highlight w:val="white"/>
        </w:rPr>
        <w:t>Dōcerē Medical Spa and Laser Center</w:t>
      </w:r>
      <w:r>
        <w:t>.KA</w:t>
      </w:r>
    </w:p>
    <w:p w14:paraId="00000007" w14:textId="77777777" w:rsidR="008A7A34" w:rsidRDefault="0093153C">
      <w:pPr>
        <w:spacing w:before="240" w:after="240"/>
      </w:pPr>
      <w:r>
        <w:t>KW CoolSculpting for men</w:t>
      </w:r>
    </w:p>
    <w:p w14:paraId="00000008" w14:textId="77777777" w:rsidR="008A7A34" w:rsidRDefault="0093153C">
      <w:pPr>
        <w:spacing w:before="240" w:after="240"/>
      </w:pPr>
      <w:r>
        <w:t>/CoolSculpting for men</w:t>
      </w:r>
    </w:p>
    <w:p w14:paraId="00000009" w14:textId="77777777" w:rsidR="008A7A34" w:rsidRDefault="0093153C">
      <w:pPr>
        <w:spacing w:before="240" w:after="240"/>
      </w:pPr>
      <w:r>
        <w:t>Meta: CoolSculpting for men is the best way to safely and effectively reduce stubborn fat cells to reveal a more</w:t>
      </w:r>
      <w:r>
        <w:t xml:space="preserve"> defined, chiseled physique. Learn more here.</w:t>
      </w:r>
    </w:p>
    <w:p w14:paraId="0000000A" w14:textId="77777777" w:rsidR="008A7A34" w:rsidRDefault="0093153C">
      <w:pPr>
        <w:spacing w:before="240" w:after="240"/>
      </w:pPr>
      <w:r>
        <w:t>CoolSculpting For Men | Eliminate Stubborn Fat</w:t>
      </w:r>
    </w:p>
    <w:p w14:paraId="0000000B" w14:textId="54B023B1" w:rsidR="008A7A34" w:rsidRDefault="0093153C">
      <w:pPr>
        <w:spacing w:before="240" w:after="240"/>
      </w:pPr>
      <w:r>
        <w:t xml:space="preserve">CoolSculpting, the </w:t>
      </w:r>
      <w:r>
        <w:t xml:space="preserve">popular </w:t>
      </w:r>
      <w:r w:rsidRPr="0093153C">
        <w:rPr>
          <w:u w:val="single"/>
        </w:rPr>
        <w:t>fat freezing treatment</w:t>
      </w:r>
      <w:r>
        <w:t xml:space="preserve">, is not just for women. </w:t>
      </w:r>
      <w:r w:rsidR="004A0862">
        <w:t>Many male patients</w:t>
      </w:r>
      <w:r>
        <w:t xml:space="preserve"> seek out CoolSculpting for men. This no</w:t>
      </w:r>
      <w:r>
        <w:t>n-invasive body contouring procedure is the safest way for men to reduce stubborn fat in their midsection to reveal a more firm, defined body. Learn more about freezing fat and if it is right for you.</w:t>
      </w:r>
    </w:p>
    <w:p w14:paraId="0000000C" w14:textId="77777777" w:rsidR="008A7A34" w:rsidRDefault="0093153C">
      <w:pPr>
        <w:spacing w:before="240" w:after="240"/>
      </w:pPr>
      <w:r>
        <w:t>Why the Surge in CoolSculpting for Men?</w:t>
      </w:r>
    </w:p>
    <w:p w14:paraId="0000000D" w14:textId="7F33521C" w:rsidR="008A7A34" w:rsidRDefault="0093153C">
      <w:pPr>
        <w:spacing w:before="240" w:after="240"/>
      </w:pPr>
      <w:r>
        <w:t xml:space="preserve">For </w:t>
      </w:r>
      <w:r w:rsidR="004A0862">
        <w:t>men who exercise and diet regularly, stubborn fat deposits can be incredibly frustrating.</w:t>
      </w:r>
      <w:r w:rsidR="00C14821">
        <w:t xml:space="preserve"> </w:t>
      </w:r>
      <w:r w:rsidR="00C14821" w:rsidRPr="004A0862">
        <w:rPr>
          <w:u w:val="single"/>
        </w:rPr>
        <w:t>Cold Sculpting</w:t>
      </w:r>
      <w:r w:rsidR="00C14821">
        <w:t xml:space="preserve"> </w:t>
      </w:r>
      <w:r>
        <w:t xml:space="preserve">is the perfect way for men to </w:t>
      </w:r>
      <w:r w:rsidR="004A0862">
        <w:t>"</w:t>
      </w:r>
      <w:r>
        <w:t>spot</w:t>
      </w:r>
      <w:r w:rsidR="004A0862">
        <w:t>-</w:t>
      </w:r>
      <w:r>
        <w:t>reduce</w:t>
      </w:r>
      <w:r w:rsidR="004A0862">
        <w:t>"</w:t>
      </w:r>
      <w:r>
        <w:t xml:space="preserve"> the areas </w:t>
      </w:r>
      <w:r>
        <w:t xml:space="preserve">holding on to fat. </w:t>
      </w:r>
      <w:r w:rsidR="004A0862">
        <w:t xml:space="preserve">CoolSculpting for men helps guys reduce stubborn bulges like belly fat, love handles, and double chins. </w:t>
      </w:r>
    </w:p>
    <w:p w14:paraId="0000000E" w14:textId="77777777" w:rsidR="008A7A34" w:rsidRDefault="0093153C">
      <w:pPr>
        <w:rPr>
          <w:color w:val="0E101A"/>
        </w:rPr>
      </w:pPr>
      <w:r>
        <w:rPr>
          <w:color w:val="0E101A"/>
        </w:rPr>
        <w:t>CoolSculpting for Men Eliminates Belly Fat</w:t>
      </w:r>
    </w:p>
    <w:p w14:paraId="0000000F" w14:textId="77777777" w:rsidR="008A7A34" w:rsidRDefault="0093153C">
      <w:pPr>
        <w:rPr>
          <w:color w:val="0E101A"/>
        </w:rPr>
      </w:pPr>
      <w:r>
        <w:rPr>
          <w:color w:val="0E101A"/>
        </w:rPr>
        <w:t xml:space="preserve"> </w:t>
      </w:r>
    </w:p>
    <w:p w14:paraId="00000010" w14:textId="77777777" w:rsidR="008A7A34" w:rsidRDefault="0093153C">
      <w:pPr>
        <w:rPr>
          <w:color w:val="0E101A"/>
        </w:rPr>
      </w:pPr>
      <w:r>
        <w:rPr>
          <w:color w:val="0E101A"/>
        </w:rPr>
        <w:t>The belly is a notorious problem are</w:t>
      </w:r>
      <w:r>
        <w:rPr>
          <w:color w:val="0E101A"/>
        </w:rPr>
        <w:t xml:space="preserve">a for both men and women. Stubborn fat cells tend to accumulate in this area despite all efforts to burn it off through diet and exercise. </w:t>
      </w:r>
    </w:p>
    <w:p w14:paraId="00000011" w14:textId="77777777" w:rsidR="008A7A34" w:rsidRDefault="0093153C">
      <w:pPr>
        <w:rPr>
          <w:color w:val="0E101A"/>
        </w:rPr>
      </w:pPr>
      <w:r>
        <w:rPr>
          <w:color w:val="0E101A"/>
        </w:rPr>
        <w:t xml:space="preserve"> </w:t>
      </w:r>
    </w:p>
    <w:p w14:paraId="00000012" w14:textId="0A6174E7" w:rsidR="008A7A34" w:rsidRDefault="0093153C">
      <w:r>
        <w:rPr>
          <w:color w:val="0E101A"/>
        </w:rPr>
        <w:t>This treatment is recommended in Men</w:t>
      </w:r>
      <w:r w:rsidR="004A0862">
        <w:rPr>
          <w:color w:val="0E101A"/>
        </w:rPr>
        <w:t>'</w:t>
      </w:r>
      <w:r>
        <w:rPr>
          <w:color w:val="0E101A"/>
        </w:rPr>
        <w:t xml:space="preserve">s Journal by encouraging men to </w:t>
      </w:r>
      <w:r w:rsidR="004A0862">
        <w:rPr>
          <w:color w:val="0E101A"/>
        </w:rPr>
        <w:t>"</w:t>
      </w:r>
      <w:r>
        <w:rPr>
          <w:color w:val="0E101A"/>
        </w:rPr>
        <w:t xml:space="preserve">Consider </w:t>
      </w:r>
      <w:hyperlink r:id="rId4">
        <w:r>
          <w:rPr>
            <w:color w:val="4A6EE0"/>
            <w:u w:val="single"/>
          </w:rPr>
          <w:t>CoolSculpting</w:t>
        </w:r>
      </w:hyperlink>
      <w:r>
        <w:t>, which freezes fat around your stomach. The tissue then dissipates from your body over a month or two, as if you've lost weight one pound at a time.</w:t>
      </w:r>
      <w:r w:rsidR="004A0862">
        <w:t>"</w:t>
      </w:r>
    </w:p>
    <w:p w14:paraId="00000013" w14:textId="77777777" w:rsidR="008A7A34" w:rsidRDefault="0093153C">
      <w:pPr>
        <w:rPr>
          <w:color w:val="0E101A"/>
        </w:rPr>
      </w:pPr>
      <w:r>
        <w:rPr>
          <w:color w:val="0E101A"/>
        </w:rPr>
        <w:t xml:space="preserve"> </w:t>
      </w:r>
    </w:p>
    <w:p w14:paraId="00000014" w14:textId="7A610E9E" w:rsidR="008A7A34" w:rsidRDefault="0093153C">
      <w:pPr>
        <w:rPr>
          <w:color w:val="0E101A"/>
        </w:rPr>
      </w:pPr>
      <w:r>
        <w:rPr>
          <w:color w:val="0E101A"/>
        </w:rPr>
        <w:t>This same article also highlights how the results you achieve from a CoolScu</w:t>
      </w:r>
      <w:r>
        <w:rPr>
          <w:color w:val="0E101A"/>
        </w:rPr>
        <w:t xml:space="preserve">lpting treatment are all-natural looking. </w:t>
      </w:r>
      <w:r w:rsidR="004A0862">
        <w:rPr>
          <w:color w:val="0E101A"/>
        </w:rPr>
        <w:t>"</w:t>
      </w:r>
      <w:r>
        <w:rPr>
          <w:color w:val="0E101A"/>
        </w:rPr>
        <w:t>CoolSculpting takes effect gradually – that is, no one has to know you're getting work – [it</w:t>
      </w:r>
      <w:r w:rsidR="004A0862">
        <w:rPr>
          <w:color w:val="0E101A"/>
        </w:rPr>
        <w:t>'</w:t>
      </w:r>
      <w:r>
        <w:rPr>
          <w:color w:val="0E101A"/>
        </w:rPr>
        <w:t>s] a big reason for their skyrocketing growth [in CoolSculpting for men. It</w:t>
      </w:r>
      <w:r w:rsidR="004A0862">
        <w:rPr>
          <w:color w:val="0E101A"/>
        </w:rPr>
        <w:t>'</w:t>
      </w:r>
      <w:r>
        <w:rPr>
          <w:color w:val="0E101A"/>
        </w:rPr>
        <w:t>s] also quick, between five minutes and an h</w:t>
      </w:r>
      <w:r>
        <w:rPr>
          <w:color w:val="0E101A"/>
        </w:rPr>
        <w:t>our, and requires little prep beyond topical cream or high-potency aspirin.</w:t>
      </w:r>
      <w:r w:rsidR="004A0862">
        <w:rPr>
          <w:color w:val="0E101A"/>
        </w:rPr>
        <w:t>"</w:t>
      </w:r>
    </w:p>
    <w:p w14:paraId="00000015" w14:textId="77777777" w:rsidR="008A7A34" w:rsidRDefault="0093153C">
      <w:pPr>
        <w:rPr>
          <w:color w:val="0E101A"/>
        </w:rPr>
      </w:pPr>
      <w:r>
        <w:rPr>
          <w:color w:val="0E101A"/>
        </w:rPr>
        <w:t xml:space="preserve"> </w:t>
      </w:r>
    </w:p>
    <w:p w14:paraId="00000016" w14:textId="77777777" w:rsidR="008A7A34" w:rsidRDefault="0093153C">
      <w:pPr>
        <w:rPr>
          <w:color w:val="0E101A"/>
        </w:rPr>
      </w:pPr>
      <w:r>
        <w:rPr>
          <w:color w:val="0E101A"/>
        </w:rPr>
        <w:t>With so many benefits, it is no surprise why so many men are turning to this revolutionary treatment to help them eliminate stubborn belly fat.</w:t>
      </w:r>
    </w:p>
    <w:p w14:paraId="00000017" w14:textId="6B8E55FD" w:rsidR="008A7A34" w:rsidRPr="00C14821" w:rsidRDefault="0093153C" w:rsidP="00C14821">
      <w:pPr>
        <w:spacing w:before="240" w:after="240"/>
        <w:jc w:val="right"/>
        <w:rPr>
          <w:u w:val="single"/>
        </w:rPr>
      </w:pPr>
      <w:r w:rsidRPr="00C14821">
        <w:rPr>
          <w:u w:val="single"/>
        </w:rPr>
        <w:t xml:space="preserve"> </w:t>
      </w:r>
      <w:r w:rsidR="00C14821" w:rsidRPr="00C14821">
        <w:rPr>
          <w:u w:val="single"/>
        </w:rPr>
        <w:t>See real CoolSculpting before and after pics &gt;&gt;</w:t>
      </w:r>
    </w:p>
    <w:p w14:paraId="00000018" w14:textId="77777777" w:rsidR="008A7A34" w:rsidRDefault="0093153C">
      <w:pPr>
        <w:spacing w:before="240" w:after="240"/>
      </w:pPr>
      <w:r>
        <w:t xml:space="preserve">Freeze Away Embarrassing Chest </w:t>
      </w:r>
      <w:r>
        <w:t>Fat</w:t>
      </w:r>
    </w:p>
    <w:p w14:paraId="00000019" w14:textId="08E1DA8D" w:rsidR="008A7A34" w:rsidRDefault="0093153C">
      <w:pPr>
        <w:spacing w:before="240" w:after="240"/>
      </w:pPr>
      <w:r>
        <w:lastRenderedPageBreak/>
        <w:t xml:space="preserve">When men think of their ideal body, they picture a contoured and chiseled chest for most men. There are a lot of men who struggle with an excess of fat in the chest area. This is known as a notorious problem referred to as </w:t>
      </w:r>
      <w:r w:rsidR="004A0862">
        <w:t>"</w:t>
      </w:r>
      <w:r>
        <w:t>man boobs</w:t>
      </w:r>
      <w:r w:rsidR="004A0862">
        <w:t>"</w:t>
      </w:r>
      <w:r>
        <w:t xml:space="preserve"> or </w:t>
      </w:r>
      <w:r w:rsidR="004A0862">
        <w:t>"</w:t>
      </w:r>
      <w:r>
        <w:t>moobs</w:t>
      </w:r>
      <w:r w:rsidR="004A0862">
        <w:t>."</w:t>
      </w:r>
      <w:r>
        <w:t xml:space="preserve"> So, w</w:t>
      </w:r>
      <w:r>
        <w:t>hen a man struggles with stubborn fat bulges in their chest, it can be embarrassing. CoolSculpting is the safest, non-invasive way to eliminate those stubborn fat cells in the chest</w:t>
      </w:r>
      <w:r w:rsidR="004A0862">
        <w:t>. The treatment</w:t>
      </w:r>
      <w:r>
        <w:t xml:space="preserve"> effectively reduc</w:t>
      </w:r>
      <w:r w:rsidR="004A0862">
        <w:t>ed</w:t>
      </w:r>
      <w:r>
        <w:t xml:space="preserve"> </w:t>
      </w:r>
      <w:r w:rsidR="004A0862">
        <w:t>"</w:t>
      </w:r>
      <w:r>
        <w:t>man boobs</w:t>
      </w:r>
      <w:r w:rsidR="004A0862">
        <w:t>"</w:t>
      </w:r>
      <w:r>
        <w:t xml:space="preserve"> to reveal defined, hard pecs and a sculp</w:t>
      </w:r>
      <w:r>
        <w:t>ted chest area.</w:t>
      </w:r>
    </w:p>
    <w:p w14:paraId="0000001A" w14:textId="26354209" w:rsidR="008A7A34" w:rsidRDefault="0093153C">
      <w:pPr>
        <w:spacing w:before="240" w:after="240"/>
      </w:pPr>
      <w:r>
        <w:t xml:space="preserve">Is CoolSculpting for Men Right </w:t>
      </w:r>
      <w:r w:rsidR="00A178B6">
        <w:t>for</w:t>
      </w:r>
      <w:r>
        <w:t xml:space="preserve"> Me?</w:t>
      </w:r>
    </w:p>
    <w:p w14:paraId="0000001B" w14:textId="4C1AC3B2" w:rsidR="008A7A34" w:rsidRDefault="0093153C">
      <w:pPr>
        <w:spacing w:before="240" w:after="240"/>
      </w:pPr>
      <w:r>
        <w:t>If you</w:t>
      </w:r>
      <w:r w:rsidR="004A0862">
        <w:t>'</w:t>
      </w:r>
      <w:r>
        <w:t>re tired of struggling with diet and exercise</w:t>
      </w:r>
      <w:r w:rsidR="004A0862">
        <w:t>-</w:t>
      </w:r>
      <w:r>
        <w:t>resistant fat bulges and want to learn if CoolSculpting for men is right for you, schedule your consultation with Dōcerē Medical Spa and Laser Cente</w:t>
      </w:r>
      <w:r>
        <w:t xml:space="preserve">r. </w:t>
      </w:r>
      <w:r w:rsidR="004A0862">
        <w:t>Our treatment specialists can help you understand the freezing fat treatment and how you can achieve a rock, hard body without surgery during your complimentary consultation</w:t>
      </w:r>
      <w:r>
        <w:t xml:space="preserve">. Call us at 216-446-8467 to schedule yours now. </w:t>
      </w:r>
    </w:p>
    <w:p w14:paraId="0000001C" w14:textId="77777777" w:rsidR="008A7A34" w:rsidRDefault="008A7A34"/>
    <w:sectPr w:rsidR="008A7A34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2NDA0MzAxMDI1MbRU0lEKTi0uzszPAykwrAUAVJdPSCwAAAA="/>
  </w:docVars>
  <w:rsids>
    <w:rsidRoot w:val="008A7A34"/>
    <w:rsid w:val="004A0862"/>
    <w:rsid w:val="008A7A34"/>
    <w:rsid w:val="0093153C"/>
    <w:rsid w:val="00A178B6"/>
    <w:rsid w:val="00C148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5C8BD7"/>
  <w15:docId w15:val="{B04A2054-BBC4-4547-B824-FB34FFD4A5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://www.coolsculpting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2</Pages>
  <Words>468</Words>
  <Characters>2674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melissa zelig</cp:lastModifiedBy>
  <cp:revision>3</cp:revision>
  <dcterms:created xsi:type="dcterms:W3CDTF">2020-10-27T22:09:00Z</dcterms:created>
  <dcterms:modified xsi:type="dcterms:W3CDTF">2020-10-27T22:21:00Z</dcterms:modified>
</cp:coreProperties>
</file>